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759EF" w:rsidRPr="008759EF" w:rsidRDefault="008759EF" w:rsidP="008759EF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</w:rPr>
      </w:pPr>
      <w:r w:rsidRPr="008759EF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</w:rPr>
        <w:t>Java List Interface</w:t>
      </w:r>
    </w:p>
    <w:p w:rsidR="008759EF" w:rsidRPr="008759EF" w:rsidRDefault="008759EF" w:rsidP="008759E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8759EF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List Interface is the subinterface of Collection. It contains index-based methods to insert and delete elements. It is a factory of ListIterator interface. </w:t>
      </w:r>
    </w:p>
    <w:p w:rsidR="008759EF" w:rsidRPr="008759EF" w:rsidRDefault="008759EF" w:rsidP="008759EF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</w:pPr>
      <w:r w:rsidRPr="008759EF"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  <w:t>List Interface declaration</w:t>
      </w:r>
    </w:p>
    <w:p w:rsidR="008759EF" w:rsidRPr="008759EF" w:rsidRDefault="008759EF" w:rsidP="008759E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8759EF">
        <w:rPr>
          <w:rFonts w:ascii="Times New Roman" w:eastAsia="Times New Roman" w:hAnsi="Times New Roman" w:cs="Times New Roman"/>
          <w:sz w:val="24"/>
          <w:szCs w:val="24"/>
          <w:lang w:eastAsia="en-IN"/>
        </w:rPr>
        <w:t>public interface List&lt;E&gt; extends Collection&lt;E&gt;  </w:t>
      </w:r>
    </w:p>
    <w:p w:rsidR="008759EF" w:rsidRPr="008759EF" w:rsidRDefault="008759EF" w:rsidP="008759EF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</w:pPr>
      <w:r w:rsidRPr="008759EF"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  <w:t>Methods of Java List Interface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580"/>
        <w:gridCol w:w="5455"/>
        <w:gridCol w:w="81"/>
      </w:tblGrid>
      <w:tr w:rsidR="008759EF" w:rsidRPr="008759EF" w:rsidTr="008759EF">
        <w:trPr>
          <w:gridAfter w:val="1"/>
          <w:tblCellSpacing w:w="15" w:type="dxa"/>
        </w:trPr>
        <w:tc>
          <w:tcPr>
            <w:tcW w:w="0" w:type="auto"/>
            <w:vAlign w:val="center"/>
            <w:hideMark/>
          </w:tcPr>
          <w:p w:rsidR="008759EF" w:rsidRPr="008759EF" w:rsidRDefault="008759EF" w:rsidP="008759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8759E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Method</w:t>
            </w:r>
          </w:p>
        </w:tc>
        <w:tc>
          <w:tcPr>
            <w:tcW w:w="0" w:type="auto"/>
            <w:vAlign w:val="center"/>
            <w:hideMark/>
          </w:tcPr>
          <w:p w:rsidR="008759EF" w:rsidRPr="008759EF" w:rsidRDefault="008759EF" w:rsidP="008759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8759E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Description</w:t>
            </w:r>
          </w:p>
        </w:tc>
      </w:tr>
      <w:tr w:rsidR="008759EF" w:rsidRPr="008759EF" w:rsidTr="008759EF">
        <w:trPr>
          <w:gridAfter w:val="1"/>
          <w:tblCellSpacing w:w="15" w:type="dxa"/>
        </w:trPr>
        <w:tc>
          <w:tcPr>
            <w:tcW w:w="0" w:type="auto"/>
            <w:vAlign w:val="center"/>
            <w:hideMark/>
          </w:tcPr>
          <w:p w:rsidR="008759EF" w:rsidRPr="008759EF" w:rsidRDefault="008759EF" w:rsidP="008759E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59E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void add(int index, E element)</w:t>
            </w:r>
          </w:p>
        </w:tc>
        <w:tc>
          <w:tcPr>
            <w:tcW w:w="0" w:type="auto"/>
            <w:vAlign w:val="center"/>
            <w:hideMark/>
          </w:tcPr>
          <w:p w:rsidR="008759EF" w:rsidRPr="008759EF" w:rsidRDefault="008759EF" w:rsidP="008759E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59E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is used to insert the specified element at the specified position in a list.</w:t>
            </w:r>
          </w:p>
        </w:tc>
      </w:tr>
      <w:tr w:rsidR="008759EF" w:rsidRPr="008759EF" w:rsidTr="008759EF">
        <w:trPr>
          <w:gridAfter w:val="1"/>
          <w:tblCellSpacing w:w="15" w:type="dxa"/>
        </w:trPr>
        <w:tc>
          <w:tcPr>
            <w:tcW w:w="0" w:type="auto"/>
            <w:vAlign w:val="center"/>
            <w:hideMark/>
          </w:tcPr>
          <w:p w:rsidR="008759EF" w:rsidRPr="008759EF" w:rsidRDefault="008759EF" w:rsidP="008759E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59E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oolean add(E e)</w:t>
            </w:r>
          </w:p>
        </w:tc>
        <w:tc>
          <w:tcPr>
            <w:tcW w:w="0" w:type="auto"/>
            <w:vAlign w:val="center"/>
            <w:hideMark/>
          </w:tcPr>
          <w:p w:rsidR="008759EF" w:rsidRPr="008759EF" w:rsidRDefault="008759EF" w:rsidP="008759E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59E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is used to append the specified element at the end of a list.</w:t>
            </w:r>
          </w:p>
        </w:tc>
      </w:tr>
      <w:tr w:rsidR="008759EF" w:rsidRPr="008759EF" w:rsidTr="008759EF">
        <w:trPr>
          <w:gridAfter w:val="1"/>
          <w:tblCellSpacing w:w="15" w:type="dxa"/>
        </w:trPr>
        <w:tc>
          <w:tcPr>
            <w:tcW w:w="0" w:type="auto"/>
            <w:vAlign w:val="center"/>
            <w:hideMark/>
          </w:tcPr>
          <w:p w:rsidR="008759EF" w:rsidRPr="008759EF" w:rsidRDefault="008759EF" w:rsidP="008759E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59E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oolean addAll(Collection&lt;? extends E&gt; c)</w:t>
            </w:r>
          </w:p>
        </w:tc>
        <w:tc>
          <w:tcPr>
            <w:tcW w:w="0" w:type="auto"/>
            <w:vAlign w:val="center"/>
            <w:hideMark/>
          </w:tcPr>
          <w:p w:rsidR="008759EF" w:rsidRPr="008759EF" w:rsidRDefault="008759EF" w:rsidP="008759E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59E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is used to append all of the elements in the specified collection to the end of a list.</w:t>
            </w:r>
          </w:p>
        </w:tc>
      </w:tr>
      <w:tr w:rsidR="008759EF" w:rsidRPr="008759EF" w:rsidTr="008759EF">
        <w:trPr>
          <w:gridAfter w:val="1"/>
          <w:tblCellSpacing w:w="15" w:type="dxa"/>
        </w:trPr>
        <w:tc>
          <w:tcPr>
            <w:tcW w:w="0" w:type="auto"/>
            <w:vAlign w:val="center"/>
            <w:hideMark/>
          </w:tcPr>
          <w:p w:rsidR="008759EF" w:rsidRPr="008759EF" w:rsidRDefault="008759EF" w:rsidP="008759E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59E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oolean addAll(int index, Collection&lt;? extends E&gt; c)</w:t>
            </w:r>
          </w:p>
        </w:tc>
        <w:tc>
          <w:tcPr>
            <w:tcW w:w="0" w:type="auto"/>
            <w:vAlign w:val="center"/>
            <w:hideMark/>
          </w:tcPr>
          <w:p w:rsidR="008759EF" w:rsidRPr="008759EF" w:rsidRDefault="008759EF" w:rsidP="008759E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59E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is used to append all the elements in the specified collection, starting at the specified position of the list.</w:t>
            </w:r>
          </w:p>
        </w:tc>
      </w:tr>
      <w:tr w:rsidR="008759EF" w:rsidRPr="008759EF" w:rsidTr="008759EF">
        <w:trPr>
          <w:gridAfter w:val="1"/>
          <w:tblCellSpacing w:w="15" w:type="dxa"/>
        </w:trPr>
        <w:tc>
          <w:tcPr>
            <w:tcW w:w="0" w:type="auto"/>
            <w:vAlign w:val="center"/>
            <w:hideMark/>
          </w:tcPr>
          <w:p w:rsidR="008759EF" w:rsidRPr="008759EF" w:rsidRDefault="008759EF" w:rsidP="008759E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59E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void clear()</w:t>
            </w:r>
          </w:p>
        </w:tc>
        <w:tc>
          <w:tcPr>
            <w:tcW w:w="0" w:type="auto"/>
            <w:vAlign w:val="center"/>
            <w:hideMark/>
          </w:tcPr>
          <w:p w:rsidR="008759EF" w:rsidRPr="008759EF" w:rsidRDefault="008759EF" w:rsidP="008759E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59E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is used to remove all of the elements from this list.</w:t>
            </w:r>
          </w:p>
        </w:tc>
      </w:tr>
      <w:tr w:rsidR="008759EF" w:rsidRPr="008759EF" w:rsidTr="008759EF">
        <w:trPr>
          <w:gridAfter w:val="1"/>
          <w:tblCellSpacing w:w="15" w:type="dxa"/>
        </w:trPr>
        <w:tc>
          <w:tcPr>
            <w:tcW w:w="0" w:type="auto"/>
            <w:vAlign w:val="center"/>
            <w:hideMark/>
          </w:tcPr>
          <w:p w:rsidR="008759EF" w:rsidRPr="008759EF" w:rsidRDefault="008759EF" w:rsidP="008759E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0" w:type="auto"/>
            <w:vAlign w:val="center"/>
            <w:hideMark/>
          </w:tcPr>
          <w:p w:rsidR="008759EF" w:rsidRPr="008759EF" w:rsidRDefault="008759EF" w:rsidP="008759E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8759EF" w:rsidRPr="008759EF" w:rsidTr="008759EF">
        <w:trPr>
          <w:gridAfter w:val="1"/>
          <w:tblCellSpacing w:w="15" w:type="dxa"/>
        </w:trPr>
        <w:tc>
          <w:tcPr>
            <w:tcW w:w="0" w:type="auto"/>
            <w:vAlign w:val="center"/>
            <w:hideMark/>
          </w:tcPr>
          <w:p w:rsidR="008759EF" w:rsidRPr="008759EF" w:rsidRDefault="008759EF" w:rsidP="008759E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59E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oolean equals(Object o)</w:t>
            </w:r>
          </w:p>
        </w:tc>
        <w:tc>
          <w:tcPr>
            <w:tcW w:w="0" w:type="auto"/>
            <w:vAlign w:val="center"/>
            <w:hideMark/>
          </w:tcPr>
          <w:p w:rsidR="008759EF" w:rsidRPr="008759EF" w:rsidRDefault="008759EF" w:rsidP="008759E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59E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is used to compare the specified object with the elements of a list.</w:t>
            </w:r>
          </w:p>
        </w:tc>
      </w:tr>
      <w:tr w:rsidR="008759EF" w:rsidRPr="008759EF" w:rsidTr="008759EF">
        <w:trPr>
          <w:gridAfter w:val="1"/>
          <w:tblCellSpacing w:w="15" w:type="dxa"/>
        </w:trPr>
        <w:tc>
          <w:tcPr>
            <w:tcW w:w="0" w:type="auto"/>
            <w:vAlign w:val="center"/>
            <w:hideMark/>
          </w:tcPr>
          <w:p w:rsidR="008759EF" w:rsidRPr="008759EF" w:rsidRDefault="008759EF" w:rsidP="008759E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59E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nt hashcode()</w:t>
            </w:r>
          </w:p>
        </w:tc>
        <w:tc>
          <w:tcPr>
            <w:tcW w:w="0" w:type="auto"/>
            <w:vAlign w:val="center"/>
            <w:hideMark/>
          </w:tcPr>
          <w:p w:rsidR="008759EF" w:rsidRPr="008759EF" w:rsidRDefault="008759EF" w:rsidP="008759E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59E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is used to return the hash code value for a list.</w:t>
            </w:r>
          </w:p>
        </w:tc>
      </w:tr>
      <w:tr w:rsidR="008759EF" w:rsidRPr="008759EF" w:rsidTr="008759EF">
        <w:trPr>
          <w:gridAfter w:val="1"/>
          <w:tblCellSpacing w:w="15" w:type="dxa"/>
        </w:trPr>
        <w:tc>
          <w:tcPr>
            <w:tcW w:w="0" w:type="auto"/>
            <w:vAlign w:val="center"/>
            <w:hideMark/>
          </w:tcPr>
          <w:p w:rsidR="008759EF" w:rsidRPr="008759EF" w:rsidRDefault="008759EF" w:rsidP="008759E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59E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 get(int index)</w:t>
            </w:r>
          </w:p>
        </w:tc>
        <w:tc>
          <w:tcPr>
            <w:tcW w:w="0" w:type="auto"/>
            <w:vAlign w:val="center"/>
            <w:hideMark/>
          </w:tcPr>
          <w:p w:rsidR="008759EF" w:rsidRPr="008759EF" w:rsidRDefault="008759EF" w:rsidP="008759E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59E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is used to fetch the element from the particular position of the list.</w:t>
            </w:r>
          </w:p>
        </w:tc>
      </w:tr>
      <w:tr w:rsidR="008759EF" w:rsidRPr="008759EF" w:rsidTr="008759EF">
        <w:trPr>
          <w:gridAfter w:val="1"/>
          <w:tblCellSpacing w:w="15" w:type="dxa"/>
        </w:trPr>
        <w:tc>
          <w:tcPr>
            <w:tcW w:w="0" w:type="auto"/>
            <w:vAlign w:val="center"/>
            <w:hideMark/>
          </w:tcPr>
          <w:p w:rsidR="008759EF" w:rsidRPr="008759EF" w:rsidRDefault="008759EF" w:rsidP="008759E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59E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oolean isEmpty()</w:t>
            </w:r>
          </w:p>
        </w:tc>
        <w:tc>
          <w:tcPr>
            <w:tcW w:w="0" w:type="auto"/>
            <w:vAlign w:val="center"/>
            <w:hideMark/>
          </w:tcPr>
          <w:p w:rsidR="008759EF" w:rsidRPr="008759EF" w:rsidRDefault="008759EF" w:rsidP="008759E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59E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returns true if the list is empty, otherwise false.</w:t>
            </w:r>
          </w:p>
        </w:tc>
      </w:tr>
      <w:tr w:rsidR="008759EF" w:rsidRPr="008759EF" w:rsidTr="008759EF">
        <w:trPr>
          <w:gridAfter w:val="1"/>
          <w:tblCellSpacing w:w="15" w:type="dxa"/>
        </w:trPr>
        <w:tc>
          <w:tcPr>
            <w:tcW w:w="0" w:type="auto"/>
            <w:vAlign w:val="center"/>
            <w:hideMark/>
          </w:tcPr>
          <w:p w:rsidR="008759EF" w:rsidRPr="008759EF" w:rsidRDefault="008759EF" w:rsidP="008759E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59E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nt lastIndexOf(Object o)</w:t>
            </w:r>
          </w:p>
        </w:tc>
        <w:tc>
          <w:tcPr>
            <w:tcW w:w="0" w:type="auto"/>
            <w:vAlign w:val="center"/>
            <w:hideMark/>
          </w:tcPr>
          <w:p w:rsidR="008759EF" w:rsidRPr="008759EF" w:rsidRDefault="008759EF" w:rsidP="008759E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59E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is used to return the index in this list of the last occurrence of the specified element, or -1 if the list does not contain this element.</w:t>
            </w:r>
          </w:p>
        </w:tc>
      </w:tr>
      <w:tr w:rsidR="008759EF" w:rsidRPr="008759EF" w:rsidTr="008759EF">
        <w:trPr>
          <w:gridAfter w:val="1"/>
          <w:tblCellSpacing w:w="15" w:type="dxa"/>
        </w:trPr>
        <w:tc>
          <w:tcPr>
            <w:tcW w:w="0" w:type="auto"/>
            <w:vAlign w:val="center"/>
            <w:hideMark/>
          </w:tcPr>
          <w:p w:rsidR="008759EF" w:rsidRPr="008759EF" w:rsidRDefault="008759EF" w:rsidP="008759E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59E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Object[] toArray()</w:t>
            </w:r>
          </w:p>
        </w:tc>
        <w:tc>
          <w:tcPr>
            <w:tcW w:w="0" w:type="auto"/>
            <w:vAlign w:val="center"/>
            <w:hideMark/>
          </w:tcPr>
          <w:p w:rsidR="008759EF" w:rsidRPr="008759EF" w:rsidRDefault="008759EF" w:rsidP="008759E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59E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is used to return an array containing all of the elements in this list in the correct order.</w:t>
            </w:r>
          </w:p>
        </w:tc>
      </w:tr>
      <w:tr w:rsidR="008759EF" w:rsidRPr="008759EF" w:rsidTr="008759EF">
        <w:trPr>
          <w:gridAfter w:val="1"/>
          <w:tblCellSpacing w:w="15" w:type="dxa"/>
        </w:trPr>
        <w:tc>
          <w:tcPr>
            <w:tcW w:w="0" w:type="auto"/>
            <w:vAlign w:val="center"/>
            <w:hideMark/>
          </w:tcPr>
          <w:p w:rsidR="008759EF" w:rsidRPr="008759EF" w:rsidRDefault="008759EF" w:rsidP="008759E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59E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[] toArray(T[] a)</w:t>
            </w:r>
          </w:p>
        </w:tc>
        <w:tc>
          <w:tcPr>
            <w:tcW w:w="0" w:type="auto"/>
            <w:vAlign w:val="center"/>
            <w:hideMark/>
          </w:tcPr>
          <w:p w:rsidR="008759EF" w:rsidRPr="008759EF" w:rsidRDefault="008759EF" w:rsidP="008759E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59E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is used to return an array containing all of the elements in this list in the correct order.</w:t>
            </w:r>
          </w:p>
        </w:tc>
      </w:tr>
      <w:tr w:rsidR="008759EF" w:rsidRPr="008759EF" w:rsidTr="008759EF">
        <w:trPr>
          <w:gridAfter w:val="1"/>
          <w:tblCellSpacing w:w="15" w:type="dxa"/>
        </w:trPr>
        <w:tc>
          <w:tcPr>
            <w:tcW w:w="0" w:type="auto"/>
            <w:vAlign w:val="center"/>
            <w:hideMark/>
          </w:tcPr>
          <w:p w:rsidR="008759EF" w:rsidRPr="008759EF" w:rsidRDefault="008759EF" w:rsidP="008759E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59E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oolean contains(Object o)</w:t>
            </w:r>
          </w:p>
        </w:tc>
        <w:tc>
          <w:tcPr>
            <w:tcW w:w="0" w:type="auto"/>
            <w:vAlign w:val="center"/>
            <w:hideMark/>
          </w:tcPr>
          <w:p w:rsidR="008759EF" w:rsidRPr="008759EF" w:rsidRDefault="008759EF" w:rsidP="008759E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59E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returns true if the list contains the specified element</w:t>
            </w:r>
          </w:p>
        </w:tc>
      </w:tr>
      <w:tr w:rsidR="008759EF" w:rsidRPr="008759EF" w:rsidTr="008759EF">
        <w:trPr>
          <w:gridAfter w:val="1"/>
          <w:tblCellSpacing w:w="15" w:type="dxa"/>
        </w:trPr>
        <w:tc>
          <w:tcPr>
            <w:tcW w:w="0" w:type="auto"/>
            <w:vAlign w:val="center"/>
            <w:hideMark/>
          </w:tcPr>
          <w:p w:rsidR="008759EF" w:rsidRPr="008759EF" w:rsidRDefault="008759EF" w:rsidP="008759E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59E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oolean containsAll(Collection&lt;?&gt; c)</w:t>
            </w:r>
          </w:p>
        </w:tc>
        <w:tc>
          <w:tcPr>
            <w:tcW w:w="0" w:type="auto"/>
            <w:vAlign w:val="center"/>
            <w:hideMark/>
          </w:tcPr>
          <w:p w:rsidR="008759EF" w:rsidRPr="008759EF" w:rsidRDefault="008759EF" w:rsidP="008759E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59E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returns true if the list contains all the specified element</w:t>
            </w:r>
          </w:p>
        </w:tc>
      </w:tr>
      <w:tr w:rsidR="008759EF" w:rsidRPr="008759EF" w:rsidTr="008759EF">
        <w:trPr>
          <w:gridAfter w:val="1"/>
          <w:tblCellSpacing w:w="15" w:type="dxa"/>
        </w:trPr>
        <w:tc>
          <w:tcPr>
            <w:tcW w:w="0" w:type="auto"/>
            <w:vAlign w:val="center"/>
            <w:hideMark/>
          </w:tcPr>
          <w:p w:rsidR="008759EF" w:rsidRPr="008759EF" w:rsidRDefault="008759EF" w:rsidP="008759E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59E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nt indexOf(Object o)</w:t>
            </w:r>
          </w:p>
        </w:tc>
        <w:tc>
          <w:tcPr>
            <w:tcW w:w="0" w:type="auto"/>
            <w:vAlign w:val="center"/>
            <w:hideMark/>
          </w:tcPr>
          <w:p w:rsidR="008759EF" w:rsidRPr="008759EF" w:rsidRDefault="008759EF" w:rsidP="008759E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59E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is used to return the index in this list of the first occurrence of the specified element, or -1 if the List does not contain this element.</w:t>
            </w:r>
          </w:p>
        </w:tc>
      </w:tr>
      <w:tr w:rsidR="008759EF" w:rsidRPr="008759EF" w:rsidTr="008759EF">
        <w:trPr>
          <w:tblCellSpacing w:w="15" w:type="dxa"/>
        </w:trPr>
        <w:tc>
          <w:tcPr>
            <w:tcW w:w="0" w:type="auto"/>
            <w:vAlign w:val="center"/>
            <w:hideMark/>
          </w:tcPr>
          <w:p w:rsidR="008759EF" w:rsidRPr="008759EF" w:rsidRDefault="008759EF" w:rsidP="008759E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59E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 remove(int index)</w:t>
            </w:r>
          </w:p>
        </w:tc>
        <w:tc>
          <w:tcPr>
            <w:tcW w:w="0" w:type="auto"/>
            <w:vAlign w:val="center"/>
            <w:hideMark/>
          </w:tcPr>
          <w:p w:rsidR="008759EF" w:rsidRPr="008759EF" w:rsidRDefault="008759EF" w:rsidP="008759E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59E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is used to remove the element present at the specified position in the list.</w:t>
            </w:r>
          </w:p>
        </w:tc>
        <w:tc>
          <w:tcPr>
            <w:tcW w:w="0" w:type="auto"/>
            <w:vAlign w:val="center"/>
            <w:hideMark/>
          </w:tcPr>
          <w:p w:rsidR="008759EF" w:rsidRPr="008759EF" w:rsidRDefault="008759EF" w:rsidP="008759E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8759EF" w:rsidRPr="008759EF" w:rsidTr="008759EF">
        <w:trPr>
          <w:tblCellSpacing w:w="15" w:type="dxa"/>
        </w:trPr>
        <w:tc>
          <w:tcPr>
            <w:tcW w:w="0" w:type="auto"/>
            <w:vAlign w:val="center"/>
            <w:hideMark/>
          </w:tcPr>
          <w:p w:rsidR="008759EF" w:rsidRPr="008759EF" w:rsidRDefault="008759EF" w:rsidP="008759E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59E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oolean remove(Object o)</w:t>
            </w:r>
          </w:p>
        </w:tc>
        <w:tc>
          <w:tcPr>
            <w:tcW w:w="0" w:type="auto"/>
            <w:vAlign w:val="center"/>
            <w:hideMark/>
          </w:tcPr>
          <w:p w:rsidR="008759EF" w:rsidRPr="008759EF" w:rsidRDefault="008759EF" w:rsidP="008759E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59E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is used to remove the first occurrence of the specified element.</w:t>
            </w:r>
          </w:p>
        </w:tc>
        <w:tc>
          <w:tcPr>
            <w:tcW w:w="0" w:type="auto"/>
            <w:vAlign w:val="center"/>
            <w:hideMark/>
          </w:tcPr>
          <w:p w:rsidR="008759EF" w:rsidRPr="008759EF" w:rsidRDefault="008759EF" w:rsidP="008759E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8759EF" w:rsidRPr="008759EF" w:rsidTr="008759EF">
        <w:trPr>
          <w:tblCellSpacing w:w="15" w:type="dxa"/>
        </w:trPr>
        <w:tc>
          <w:tcPr>
            <w:tcW w:w="0" w:type="auto"/>
            <w:vAlign w:val="center"/>
            <w:hideMark/>
          </w:tcPr>
          <w:p w:rsidR="008759EF" w:rsidRPr="008759EF" w:rsidRDefault="008759EF" w:rsidP="008759E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59E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lastRenderedPageBreak/>
              <w:t>boolean removeAll(Collection&lt;?&gt; c)</w:t>
            </w:r>
          </w:p>
        </w:tc>
        <w:tc>
          <w:tcPr>
            <w:tcW w:w="0" w:type="auto"/>
            <w:vAlign w:val="center"/>
            <w:hideMark/>
          </w:tcPr>
          <w:p w:rsidR="008759EF" w:rsidRPr="008759EF" w:rsidRDefault="008759EF" w:rsidP="008759E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59E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is used to remove all the elements from the list.</w:t>
            </w:r>
          </w:p>
        </w:tc>
        <w:tc>
          <w:tcPr>
            <w:tcW w:w="0" w:type="auto"/>
            <w:vAlign w:val="center"/>
            <w:hideMark/>
          </w:tcPr>
          <w:p w:rsidR="008759EF" w:rsidRPr="008759EF" w:rsidRDefault="008759EF" w:rsidP="008759E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8759EF" w:rsidRPr="008759EF" w:rsidTr="008759EF">
        <w:trPr>
          <w:tblCellSpacing w:w="15" w:type="dxa"/>
        </w:trPr>
        <w:tc>
          <w:tcPr>
            <w:tcW w:w="0" w:type="auto"/>
            <w:vAlign w:val="center"/>
            <w:hideMark/>
          </w:tcPr>
          <w:p w:rsidR="008759EF" w:rsidRPr="008759EF" w:rsidRDefault="008759EF" w:rsidP="008759E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59E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void replaceAll(UnaryOperator operator)</w:t>
            </w:r>
          </w:p>
        </w:tc>
        <w:tc>
          <w:tcPr>
            <w:tcW w:w="0" w:type="auto"/>
            <w:vAlign w:val="center"/>
            <w:hideMark/>
          </w:tcPr>
          <w:p w:rsidR="008759EF" w:rsidRPr="008759EF" w:rsidRDefault="008759EF" w:rsidP="008759E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59E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is used to replace all the elements from the list with the specified element.</w:t>
            </w:r>
          </w:p>
        </w:tc>
        <w:tc>
          <w:tcPr>
            <w:tcW w:w="0" w:type="auto"/>
            <w:vAlign w:val="center"/>
            <w:hideMark/>
          </w:tcPr>
          <w:p w:rsidR="008759EF" w:rsidRPr="008759EF" w:rsidRDefault="008759EF" w:rsidP="008759E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8759EF" w:rsidRPr="008759EF" w:rsidTr="008759EF">
        <w:trPr>
          <w:tblCellSpacing w:w="15" w:type="dxa"/>
        </w:trPr>
        <w:tc>
          <w:tcPr>
            <w:tcW w:w="0" w:type="auto"/>
            <w:vAlign w:val="center"/>
            <w:hideMark/>
          </w:tcPr>
          <w:p w:rsidR="008759EF" w:rsidRPr="008759EF" w:rsidRDefault="008759EF" w:rsidP="008759E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59E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void retainAll(Collection&lt;?&gt; c)</w:t>
            </w:r>
          </w:p>
        </w:tc>
        <w:tc>
          <w:tcPr>
            <w:tcW w:w="0" w:type="auto"/>
            <w:vAlign w:val="center"/>
            <w:hideMark/>
          </w:tcPr>
          <w:p w:rsidR="008759EF" w:rsidRPr="008759EF" w:rsidRDefault="008759EF" w:rsidP="008759E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59E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is used to retain all the elements in the list that are present in the specified collection.</w:t>
            </w:r>
          </w:p>
        </w:tc>
        <w:tc>
          <w:tcPr>
            <w:tcW w:w="0" w:type="auto"/>
            <w:vAlign w:val="center"/>
            <w:hideMark/>
          </w:tcPr>
          <w:p w:rsidR="008759EF" w:rsidRPr="008759EF" w:rsidRDefault="008759EF" w:rsidP="008759E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8759EF" w:rsidRPr="008759EF" w:rsidTr="008759EF">
        <w:trPr>
          <w:tblCellSpacing w:w="15" w:type="dxa"/>
        </w:trPr>
        <w:tc>
          <w:tcPr>
            <w:tcW w:w="0" w:type="auto"/>
            <w:vAlign w:val="center"/>
            <w:hideMark/>
          </w:tcPr>
          <w:p w:rsidR="008759EF" w:rsidRPr="008759EF" w:rsidRDefault="008759EF" w:rsidP="008759E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59E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 set(int index, E element)</w:t>
            </w:r>
          </w:p>
        </w:tc>
        <w:tc>
          <w:tcPr>
            <w:tcW w:w="0" w:type="auto"/>
            <w:vAlign w:val="center"/>
            <w:hideMark/>
          </w:tcPr>
          <w:p w:rsidR="008759EF" w:rsidRPr="008759EF" w:rsidRDefault="008759EF" w:rsidP="008759E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59E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is used to replace the specified element in the list, present at the specified position.</w:t>
            </w:r>
          </w:p>
        </w:tc>
        <w:tc>
          <w:tcPr>
            <w:tcW w:w="0" w:type="auto"/>
            <w:vAlign w:val="center"/>
            <w:hideMark/>
          </w:tcPr>
          <w:p w:rsidR="008759EF" w:rsidRPr="008759EF" w:rsidRDefault="008759EF" w:rsidP="008759E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8759EF" w:rsidRPr="008759EF" w:rsidTr="008759EF">
        <w:trPr>
          <w:tblCellSpacing w:w="15" w:type="dxa"/>
        </w:trPr>
        <w:tc>
          <w:tcPr>
            <w:tcW w:w="0" w:type="auto"/>
            <w:vAlign w:val="center"/>
            <w:hideMark/>
          </w:tcPr>
          <w:p w:rsidR="008759EF" w:rsidRPr="008759EF" w:rsidRDefault="008759EF" w:rsidP="008759E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59E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void sort(Comparator&lt;? super E&gt; c)</w:t>
            </w:r>
          </w:p>
        </w:tc>
        <w:tc>
          <w:tcPr>
            <w:tcW w:w="0" w:type="auto"/>
            <w:vAlign w:val="center"/>
            <w:hideMark/>
          </w:tcPr>
          <w:p w:rsidR="008759EF" w:rsidRPr="008759EF" w:rsidRDefault="008759EF" w:rsidP="008759E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59E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is used to sort the elements of the list on the basis of specified comparator.</w:t>
            </w:r>
          </w:p>
        </w:tc>
        <w:tc>
          <w:tcPr>
            <w:tcW w:w="0" w:type="auto"/>
            <w:vAlign w:val="center"/>
            <w:hideMark/>
          </w:tcPr>
          <w:p w:rsidR="008759EF" w:rsidRPr="008759EF" w:rsidRDefault="008759EF" w:rsidP="008759E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8759EF" w:rsidRPr="008759EF" w:rsidTr="008759EF">
        <w:trPr>
          <w:tblCellSpacing w:w="15" w:type="dxa"/>
        </w:trPr>
        <w:tc>
          <w:tcPr>
            <w:tcW w:w="0" w:type="auto"/>
            <w:vAlign w:val="center"/>
            <w:hideMark/>
          </w:tcPr>
          <w:p w:rsidR="008759EF" w:rsidRPr="008759EF" w:rsidRDefault="008759EF" w:rsidP="008759E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59E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pliterator spliterator()</w:t>
            </w:r>
          </w:p>
        </w:tc>
        <w:tc>
          <w:tcPr>
            <w:tcW w:w="0" w:type="auto"/>
            <w:vAlign w:val="center"/>
            <w:hideMark/>
          </w:tcPr>
          <w:p w:rsidR="008759EF" w:rsidRPr="008759EF" w:rsidRDefault="008759EF" w:rsidP="008759E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59E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is used to create spliterator over the elements in a list.</w:t>
            </w:r>
          </w:p>
        </w:tc>
        <w:tc>
          <w:tcPr>
            <w:tcW w:w="0" w:type="auto"/>
            <w:vAlign w:val="center"/>
            <w:hideMark/>
          </w:tcPr>
          <w:p w:rsidR="008759EF" w:rsidRPr="008759EF" w:rsidRDefault="008759EF" w:rsidP="008759E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8759EF" w:rsidRPr="008759EF" w:rsidTr="008759EF">
        <w:trPr>
          <w:tblCellSpacing w:w="15" w:type="dxa"/>
        </w:trPr>
        <w:tc>
          <w:tcPr>
            <w:tcW w:w="0" w:type="auto"/>
            <w:vAlign w:val="center"/>
            <w:hideMark/>
          </w:tcPr>
          <w:p w:rsidR="008759EF" w:rsidRPr="008759EF" w:rsidRDefault="008759EF" w:rsidP="008759E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59E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List&lt;E&gt; subList(int fromIndex, int toIndex)</w:t>
            </w:r>
          </w:p>
        </w:tc>
        <w:tc>
          <w:tcPr>
            <w:tcW w:w="0" w:type="auto"/>
            <w:vAlign w:val="center"/>
            <w:hideMark/>
          </w:tcPr>
          <w:p w:rsidR="008759EF" w:rsidRPr="008759EF" w:rsidRDefault="008759EF" w:rsidP="008759E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59E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is used to fetch all the elements lies within the given range.</w:t>
            </w:r>
          </w:p>
        </w:tc>
        <w:tc>
          <w:tcPr>
            <w:tcW w:w="0" w:type="auto"/>
            <w:vAlign w:val="center"/>
            <w:hideMark/>
          </w:tcPr>
          <w:p w:rsidR="008759EF" w:rsidRPr="008759EF" w:rsidRDefault="008759EF" w:rsidP="008759E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8759EF" w:rsidRPr="008759EF" w:rsidTr="008759EF">
        <w:trPr>
          <w:tblCellSpacing w:w="15" w:type="dxa"/>
        </w:trPr>
        <w:tc>
          <w:tcPr>
            <w:tcW w:w="0" w:type="auto"/>
            <w:vAlign w:val="center"/>
            <w:hideMark/>
          </w:tcPr>
          <w:p w:rsidR="008759EF" w:rsidRPr="008759EF" w:rsidRDefault="008759EF" w:rsidP="008759E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59E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nt size()</w:t>
            </w:r>
          </w:p>
        </w:tc>
        <w:tc>
          <w:tcPr>
            <w:tcW w:w="0" w:type="auto"/>
            <w:vAlign w:val="center"/>
            <w:hideMark/>
          </w:tcPr>
          <w:p w:rsidR="008759EF" w:rsidRPr="008759EF" w:rsidRDefault="008759EF" w:rsidP="008759E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59E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t is used to return the number of elements present in the list.</w:t>
            </w:r>
          </w:p>
        </w:tc>
        <w:tc>
          <w:tcPr>
            <w:tcW w:w="0" w:type="auto"/>
            <w:vAlign w:val="center"/>
            <w:hideMark/>
          </w:tcPr>
          <w:p w:rsidR="008759EF" w:rsidRPr="008759EF" w:rsidRDefault="008759EF" w:rsidP="008759E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</w:tbl>
    <w:p w:rsidR="008759EF" w:rsidRPr="008759EF" w:rsidRDefault="008759EF" w:rsidP="008759EF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</w:pPr>
      <w:r w:rsidRPr="008759EF"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  <w:t>Java List Example</w:t>
      </w:r>
    </w:p>
    <w:p w:rsidR="008759EF" w:rsidRPr="008759EF" w:rsidRDefault="008759EF" w:rsidP="008759E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bookmarkStart w:id="0" w:name="_GoBack"/>
      <w:bookmarkEnd w:id="0"/>
      <w:r w:rsidRPr="008759EF">
        <w:rPr>
          <w:rFonts w:ascii="Times New Roman" w:eastAsia="Times New Roman" w:hAnsi="Times New Roman" w:cs="Times New Roman"/>
          <w:sz w:val="24"/>
          <w:szCs w:val="24"/>
          <w:lang w:eastAsia="en-IN"/>
        </w:rPr>
        <w:t>import java.util.*;  </w:t>
      </w:r>
    </w:p>
    <w:p w:rsidR="008759EF" w:rsidRPr="008759EF" w:rsidRDefault="008759EF" w:rsidP="008759E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8759EF">
        <w:rPr>
          <w:rFonts w:ascii="Times New Roman" w:eastAsia="Times New Roman" w:hAnsi="Times New Roman" w:cs="Times New Roman"/>
          <w:sz w:val="24"/>
          <w:szCs w:val="24"/>
          <w:lang w:eastAsia="en-IN"/>
        </w:rPr>
        <w:t>public class ListExample{  </w:t>
      </w:r>
    </w:p>
    <w:p w:rsidR="008759EF" w:rsidRPr="008759EF" w:rsidRDefault="008759EF" w:rsidP="008759E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8759EF">
        <w:rPr>
          <w:rFonts w:ascii="Times New Roman" w:eastAsia="Times New Roman" w:hAnsi="Times New Roman" w:cs="Times New Roman"/>
          <w:sz w:val="24"/>
          <w:szCs w:val="24"/>
          <w:lang w:eastAsia="en-IN"/>
        </w:rPr>
        <w:t>public static void main(String args[]){  </w:t>
      </w:r>
    </w:p>
    <w:p w:rsidR="008759EF" w:rsidRPr="008759EF" w:rsidRDefault="008759EF" w:rsidP="008759E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8759EF">
        <w:rPr>
          <w:rFonts w:ascii="Times New Roman" w:eastAsia="Times New Roman" w:hAnsi="Times New Roman" w:cs="Times New Roman"/>
          <w:sz w:val="24"/>
          <w:szCs w:val="24"/>
          <w:lang w:eastAsia="en-IN"/>
        </w:rPr>
        <w:t>List&lt;String&gt; al=new ArrayList&lt;String&gt;();  </w:t>
      </w:r>
    </w:p>
    <w:p w:rsidR="008759EF" w:rsidRPr="008759EF" w:rsidRDefault="008759EF" w:rsidP="008759E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8759EF">
        <w:rPr>
          <w:rFonts w:ascii="Times New Roman" w:eastAsia="Times New Roman" w:hAnsi="Times New Roman" w:cs="Times New Roman"/>
          <w:sz w:val="24"/>
          <w:szCs w:val="24"/>
          <w:lang w:eastAsia="en-IN"/>
        </w:rPr>
        <w:t>al.add("Amit");  </w:t>
      </w:r>
    </w:p>
    <w:p w:rsidR="008759EF" w:rsidRPr="008759EF" w:rsidRDefault="008759EF" w:rsidP="008759E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8759EF">
        <w:rPr>
          <w:rFonts w:ascii="Times New Roman" w:eastAsia="Times New Roman" w:hAnsi="Times New Roman" w:cs="Times New Roman"/>
          <w:sz w:val="24"/>
          <w:szCs w:val="24"/>
          <w:lang w:eastAsia="en-IN"/>
        </w:rPr>
        <w:t>al.add("Vijay");  </w:t>
      </w:r>
    </w:p>
    <w:p w:rsidR="008759EF" w:rsidRPr="008759EF" w:rsidRDefault="008759EF" w:rsidP="008759E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8759EF">
        <w:rPr>
          <w:rFonts w:ascii="Times New Roman" w:eastAsia="Times New Roman" w:hAnsi="Times New Roman" w:cs="Times New Roman"/>
          <w:sz w:val="24"/>
          <w:szCs w:val="24"/>
          <w:lang w:eastAsia="en-IN"/>
        </w:rPr>
        <w:t>al.add("Kumar");  </w:t>
      </w:r>
    </w:p>
    <w:p w:rsidR="008759EF" w:rsidRPr="008759EF" w:rsidRDefault="008759EF" w:rsidP="008759E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8759EF">
        <w:rPr>
          <w:rFonts w:ascii="Times New Roman" w:eastAsia="Times New Roman" w:hAnsi="Times New Roman" w:cs="Times New Roman"/>
          <w:sz w:val="24"/>
          <w:szCs w:val="24"/>
          <w:lang w:eastAsia="en-IN"/>
        </w:rPr>
        <w:t>al.add(1,"Sachin");  </w:t>
      </w:r>
    </w:p>
    <w:p w:rsidR="008759EF" w:rsidRPr="008759EF" w:rsidRDefault="008759EF" w:rsidP="008759E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8759EF">
        <w:rPr>
          <w:rFonts w:ascii="Times New Roman" w:eastAsia="Times New Roman" w:hAnsi="Times New Roman" w:cs="Times New Roman"/>
          <w:sz w:val="24"/>
          <w:szCs w:val="24"/>
          <w:lang w:eastAsia="en-IN"/>
        </w:rPr>
        <w:t>System.out.println("An element at 2nd position: "+al.get(2));  </w:t>
      </w:r>
    </w:p>
    <w:p w:rsidR="008759EF" w:rsidRPr="008759EF" w:rsidRDefault="008759EF" w:rsidP="008759E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8759EF">
        <w:rPr>
          <w:rFonts w:ascii="Times New Roman" w:eastAsia="Times New Roman" w:hAnsi="Times New Roman" w:cs="Times New Roman"/>
          <w:sz w:val="24"/>
          <w:szCs w:val="24"/>
          <w:lang w:eastAsia="en-IN"/>
        </w:rPr>
        <w:t>for(String s:al){  </w:t>
      </w:r>
    </w:p>
    <w:p w:rsidR="008759EF" w:rsidRPr="008759EF" w:rsidRDefault="008759EF" w:rsidP="008759E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8759EF">
        <w:rPr>
          <w:rFonts w:ascii="Times New Roman" w:eastAsia="Times New Roman" w:hAnsi="Times New Roman" w:cs="Times New Roman"/>
          <w:sz w:val="24"/>
          <w:szCs w:val="24"/>
          <w:lang w:eastAsia="en-IN"/>
        </w:rPr>
        <w:t> System.out.println(s);  </w:t>
      </w:r>
    </w:p>
    <w:p w:rsidR="008759EF" w:rsidRPr="008759EF" w:rsidRDefault="008759EF" w:rsidP="008759E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8759EF">
        <w:rPr>
          <w:rFonts w:ascii="Times New Roman" w:eastAsia="Times New Roman" w:hAnsi="Times New Roman" w:cs="Times New Roman"/>
          <w:sz w:val="24"/>
          <w:szCs w:val="24"/>
          <w:lang w:eastAsia="en-IN"/>
        </w:rPr>
        <w:t>}  </w:t>
      </w:r>
    </w:p>
    <w:p w:rsidR="008759EF" w:rsidRPr="008759EF" w:rsidRDefault="008759EF" w:rsidP="008759E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8759EF">
        <w:rPr>
          <w:rFonts w:ascii="Times New Roman" w:eastAsia="Times New Roman" w:hAnsi="Times New Roman" w:cs="Times New Roman"/>
          <w:sz w:val="24"/>
          <w:szCs w:val="24"/>
          <w:lang w:eastAsia="en-IN"/>
        </w:rPr>
        <w:t>}  </w:t>
      </w:r>
    </w:p>
    <w:p w:rsidR="008759EF" w:rsidRPr="008759EF" w:rsidRDefault="008759EF" w:rsidP="008759E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8759EF">
        <w:rPr>
          <w:rFonts w:ascii="Times New Roman" w:eastAsia="Times New Roman" w:hAnsi="Times New Roman" w:cs="Times New Roman"/>
          <w:sz w:val="24"/>
          <w:szCs w:val="24"/>
          <w:lang w:eastAsia="en-IN"/>
        </w:rPr>
        <w:t>}  </w:t>
      </w:r>
    </w:p>
    <w:p w:rsidR="008759EF" w:rsidRPr="008759EF" w:rsidRDefault="008759EF" w:rsidP="008759E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8759EF">
        <w:rPr>
          <w:rFonts w:ascii="Times New Roman" w:eastAsia="Times New Roman" w:hAnsi="Times New Roman" w:cs="Times New Roman"/>
          <w:sz w:val="24"/>
          <w:szCs w:val="24"/>
          <w:lang w:eastAsia="en-IN"/>
        </w:rPr>
        <w:t>Output:</w:t>
      </w:r>
    </w:p>
    <w:p w:rsidR="008759EF" w:rsidRPr="008759EF" w:rsidRDefault="008759EF" w:rsidP="008759E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8759EF">
        <w:rPr>
          <w:rFonts w:ascii="Courier New" w:eastAsia="Times New Roman" w:hAnsi="Courier New" w:cs="Courier New"/>
          <w:sz w:val="20"/>
          <w:szCs w:val="20"/>
          <w:lang w:eastAsia="en-IN"/>
        </w:rPr>
        <w:t>An element at 2nd position: Vijay</w:t>
      </w:r>
    </w:p>
    <w:p w:rsidR="008759EF" w:rsidRPr="008759EF" w:rsidRDefault="008759EF" w:rsidP="008759E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8759EF">
        <w:rPr>
          <w:rFonts w:ascii="Courier New" w:eastAsia="Times New Roman" w:hAnsi="Courier New" w:cs="Courier New"/>
          <w:sz w:val="20"/>
          <w:szCs w:val="20"/>
          <w:lang w:eastAsia="en-IN"/>
        </w:rPr>
        <w:t>Amit</w:t>
      </w:r>
    </w:p>
    <w:p w:rsidR="008759EF" w:rsidRPr="008759EF" w:rsidRDefault="008759EF" w:rsidP="008759E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8759EF">
        <w:rPr>
          <w:rFonts w:ascii="Courier New" w:eastAsia="Times New Roman" w:hAnsi="Courier New" w:cs="Courier New"/>
          <w:sz w:val="20"/>
          <w:szCs w:val="20"/>
          <w:lang w:eastAsia="en-IN"/>
        </w:rPr>
        <w:t>Sachin</w:t>
      </w:r>
    </w:p>
    <w:p w:rsidR="008759EF" w:rsidRPr="008759EF" w:rsidRDefault="008759EF" w:rsidP="008759E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8759EF">
        <w:rPr>
          <w:rFonts w:ascii="Courier New" w:eastAsia="Times New Roman" w:hAnsi="Courier New" w:cs="Courier New"/>
          <w:sz w:val="20"/>
          <w:szCs w:val="20"/>
          <w:lang w:eastAsia="en-IN"/>
        </w:rPr>
        <w:t>Vijay</w:t>
      </w:r>
    </w:p>
    <w:p w:rsidR="008759EF" w:rsidRPr="008759EF" w:rsidRDefault="008759EF" w:rsidP="008759E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8759EF">
        <w:rPr>
          <w:rFonts w:ascii="Courier New" w:eastAsia="Times New Roman" w:hAnsi="Courier New" w:cs="Courier New"/>
          <w:sz w:val="20"/>
          <w:szCs w:val="20"/>
          <w:lang w:eastAsia="en-IN"/>
        </w:rPr>
        <w:t>Kumar</w:t>
      </w:r>
    </w:p>
    <w:p w:rsidR="008759EF" w:rsidRPr="008759EF" w:rsidRDefault="008759EF" w:rsidP="008759E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eastAsia="en-IN"/>
        </w:rPr>
      </w:pPr>
      <w:r w:rsidRPr="008759EF">
        <w:rPr>
          <w:rFonts w:ascii="Times New Roman" w:eastAsia="Times New Roman" w:hAnsi="Times New Roman" w:cs="Times New Roman"/>
          <w:b/>
          <w:bCs/>
          <w:sz w:val="36"/>
          <w:szCs w:val="36"/>
          <w:lang w:eastAsia="en-IN"/>
        </w:rPr>
        <w:t>Java ListIterator Interface</w:t>
      </w:r>
    </w:p>
    <w:p w:rsidR="008759EF" w:rsidRPr="008759EF" w:rsidRDefault="008759EF" w:rsidP="008759E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8759EF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ListIterator Interface is used to traverse the element in a backward and forward direction. </w:t>
      </w:r>
    </w:p>
    <w:p w:rsidR="008759EF" w:rsidRPr="008759EF" w:rsidRDefault="008759EF" w:rsidP="008759EF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</w:pPr>
      <w:r w:rsidRPr="008759EF"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  <w:t>ListIterator Interface declaration</w:t>
      </w:r>
    </w:p>
    <w:p w:rsidR="008759EF" w:rsidRPr="008759EF" w:rsidRDefault="008759EF" w:rsidP="008759EF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8759EF">
        <w:rPr>
          <w:rFonts w:ascii="Times New Roman" w:eastAsia="Times New Roman" w:hAnsi="Times New Roman" w:cs="Times New Roman"/>
          <w:sz w:val="24"/>
          <w:szCs w:val="24"/>
          <w:lang w:eastAsia="en-IN"/>
        </w:rPr>
        <w:t>public interface ListIterator&lt;E&gt; extends Iterator&lt;E&gt;  </w:t>
      </w:r>
    </w:p>
    <w:p w:rsidR="008759EF" w:rsidRPr="008759EF" w:rsidRDefault="008759EF" w:rsidP="008759EF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</w:pPr>
      <w:r w:rsidRPr="008759EF"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  <w:lastRenderedPageBreak/>
        <w:t>Methods of Java ListIterator Interface: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87"/>
        <w:gridCol w:w="7129"/>
      </w:tblGrid>
      <w:tr w:rsidR="008759EF" w:rsidRPr="008759EF" w:rsidTr="008759EF">
        <w:trPr>
          <w:tblCellSpacing w:w="15" w:type="dxa"/>
        </w:trPr>
        <w:tc>
          <w:tcPr>
            <w:tcW w:w="0" w:type="auto"/>
            <w:vAlign w:val="center"/>
            <w:hideMark/>
          </w:tcPr>
          <w:p w:rsidR="008759EF" w:rsidRPr="008759EF" w:rsidRDefault="008759EF" w:rsidP="008759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8759E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Method</w:t>
            </w:r>
          </w:p>
        </w:tc>
        <w:tc>
          <w:tcPr>
            <w:tcW w:w="0" w:type="auto"/>
            <w:vAlign w:val="center"/>
            <w:hideMark/>
          </w:tcPr>
          <w:p w:rsidR="008759EF" w:rsidRPr="008759EF" w:rsidRDefault="008759EF" w:rsidP="008759E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8759E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Description</w:t>
            </w:r>
          </w:p>
        </w:tc>
      </w:tr>
      <w:tr w:rsidR="008759EF" w:rsidRPr="008759EF" w:rsidTr="008759EF">
        <w:trPr>
          <w:tblCellSpacing w:w="15" w:type="dxa"/>
        </w:trPr>
        <w:tc>
          <w:tcPr>
            <w:tcW w:w="0" w:type="auto"/>
            <w:vAlign w:val="center"/>
            <w:hideMark/>
          </w:tcPr>
          <w:p w:rsidR="008759EF" w:rsidRPr="008759EF" w:rsidRDefault="008759EF" w:rsidP="008759E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59E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void add(E e)</w:t>
            </w:r>
          </w:p>
        </w:tc>
        <w:tc>
          <w:tcPr>
            <w:tcW w:w="0" w:type="auto"/>
            <w:vAlign w:val="center"/>
            <w:hideMark/>
          </w:tcPr>
          <w:p w:rsidR="008759EF" w:rsidRPr="008759EF" w:rsidRDefault="008759EF" w:rsidP="008759E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59E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his method inserts the specified element into the list.</w:t>
            </w:r>
          </w:p>
        </w:tc>
      </w:tr>
      <w:tr w:rsidR="008759EF" w:rsidRPr="008759EF" w:rsidTr="008759EF">
        <w:trPr>
          <w:tblCellSpacing w:w="15" w:type="dxa"/>
        </w:trPr>
        <w:tc>
          <w:tcPr>
            <w:tcW w:w="0" w:type="auto"/>
            <w:vAlign w:val="center"/>
            <w:hideMark/>
          </w:tcPr>
          <w:p w:rsidR="008759EF" w:rsidRPr="008759EF" w:rsidRDefault="008759EF" w:rsidP="008759E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59E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oolean hasNext()</w:t>
            </w:r>
          </w:p>
        </w:tc>
        <w:tc>
          <w:tcPr>
            <w:tcW w:w="0" w:type="auto"/>
            <w:vAlign w:val="center"/>
            <w:hideMark/>
          </w:tcPr>
          <w:p w:rsidR="008759EF" w:rsidRPr="008759EF" w:rsidRDefault="008759EF" w:rsidP="008759E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59E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his method returns true if the list iterator has more elements while traversing the list in the forward direction.</w:t>
            </w:r>
          </w:p>
        </w:tc>
      </w:tr>
      <w:tr w:rsidR="008759EF" w:rsidRPr="008759EF" w:rsidTr="008759EF">
        <w:trPr>
          <w:tblCellSpacing w:w="15" w:type="dxa"/>
        </w:trPr>
        <w:tc>
          <w:tcPr>
            <w:tcW w:w="0" w:type="auto"/>
            <w:vAlign w:val="center"/>
            <w:hideMark/>
          </w:tcPr>
          <w:p w:rsidR="008759EF" w:rsidRPr="008759EF" w:rsidRDefault="008759EF" w:rsidP="008759E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59E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 next()</w:t>
            </w:r>
          </w:p>
        </w:tc>
        <w:tc>
          <w:tcPr>
            <w:tcW w:w="0" w:type="auto"/>
            <w:vAlign w:val="center"/>
            <w:hideMark/>
          </w:tcPr>
          <w:p w:rsidR="008759EF" w:rsidRPr="008759EF" w:rsidRDefault="008759EF" w:rsidP="008759E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59E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his method returns the next element in the list and advances the cursor position.</w:t>
            </w:r>
          </w:p>
        </w:tc>
      </w:tr>
      <w:tr w:rsidR="008759EF" w:rsidRPr="008759EF" w:rsidTr="008759EF">
        <w:trPr>
          <w:tblCellSpacing w:w="15" w:type="dxa"/>
        </w:trPr>
        <w:tc>
          <w:tcPr>
            <w:tcW w:w="0" w:type="auto"/>
            <w:vAlign w:val="center"/>
            <w:hideMark/>
          </w:tcPr>
          <w:p w:rsidR="008759EF" w:rsidRPr="008759EF" w:rsidRDefault="008759EF" w:rsidP="008759E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59E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nt nextIndex()</w:t>
            </w:r>
          </w:p>
        </w:tc>
        <w:tc>
          <w:tcPr>
            <w:tcW w:w="0" w:type="auto"/>
            <w:vAlign w:val="center"/>
            <w:hideMark/>
          </w:tcPr>
          <w:p w:rsidR="008759EF" w:rsidRPr="008759EF" w:rsidRDefault="008759EF" w:rsidP="008759E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59E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his method returns the index of the element that would be returned by a subsequent call to next()</w:t>
            </w:r>
          </w:p>
        </w:tc>
      </w:tr>
      <w:tr w:rsidR="008759EF" w:rsidRPr="008759EF" w:rsidTr="008759EF">
        <w:trPr>
          <w:tblCellSpacing w:w="15" w:type="dxa"/>
        </w:trPr>
        <w:tc>
          <w:tcPr>
            <w:tcW w:w="0" w:type="auto"/>
            <w:vAlign w:val="center"/>
            <w:hideMark/>
          </w:tcPr>
          <w:p w:rsidR="008759EF" w:rsidRPr="008759EF" w:rsidRDefault="008759EF" w:rsidP="008759E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59E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oolean hasPrevious()</w:t>
            </w:r>
          </w:p>
        </w:tc>
        <w:tc>
          <w:tcPr>
            <w:tcW w:w="0" w:type="auto"/>
            <w:vAlign w:val="center"/>
            <w:hideMark/>
          </w:tcPr>
          <w:p w:rsidR="008759EF" w:rsidRPr="008759EF" w:rsidRDefault="008759EF" w:rsidP="008759E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59E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his method returns true if this list iterator has more elements while traversing the list in the reverse direction.</w:t>
            </w:r>
          </w:p>
        </w:tc>
      </w:tr>
      <w:tr w:rsidR="008759EF" w:rsidRPr="008759EF" w:rsidTr="008759EF">
        <w:trPr>
          <w:tblCellSpacing w:w="15" w:type="dxa"/>
        </w:trPr>
        <w:tc>
          <w:tcPr>
            <w:tcW w:w="0" w:type="auto"/>
            <w:vAlign w:val="center"/>
            <w:hideMark/>
          </w:tcPr>
          <w:p w:rsidR="008759EF" w:rsidRPr="008759EF" w:rsidRDefault="008759EF" w:rsidP="008759E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59E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 previous()</w:t>
            </w:r>
          </w:p>
        </w:tc>
        <w:tc>
          <w:tcPr>
            <w:tcW w:w="0" w:type="auto"/>
            <w:vAlign w:val="center"/>
            <w:hideMark/>
          </w:tcPr>
          <w:p w:rsidR="008759EF" w:rsidRPr="008759EF" w:rsidRDefault="008759EF" w:rsidP="008759E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59E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his method returns the previous element in the list and moves the cursor position backward.</w:t>
            </w:r>
          </w:p>
        </w:tc>
      </w:tr>
      <w:tr w:rsidR="008759EF" w:rsidRPr="008759EF" w:rsidTr="008759EF">
        <w:trPr>
          <w:tblCellSpacing w:w="15" w:type="dxa"/>
        </w:trPr>
        <w:tc>
          <w:tcPr>
            <w:tcW w:w="0" w:type="auto"/>
            <w:vAlign w:val="center"/>
            <w:hideMark/>
          </w:tcPr>
          <w:p w:rsidR="008759EF" w:rsidRPr="008759EF" w:rsidRDefault="008759EF" w:rsidP="008759E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59E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E previousIndex()</w:t>
            </w:r>
          </w:p>
        </w:tc>
        <w:tc>
          <w:tcPr>
            <w:tcW w:w="0" w:type="auto"/>
            <w:vAlign w:val="center"/>
            <w:hideMark/>
          </w:tcPr>
          <w:p w:rsidR="008759EF" w:rsidRPr="008759EF" w:rsidRDefault="008759EF" w:rsidP="008759E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59E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his method returns the index of the element that would be returned by a subsequent call to previous().</w:t>
            </w:r>
          </w:p>
        </w:tc>
      </w:tr>
      <w:tr w:rsidR="008759EF" w:rsidRPr="008759EF" w:rsidTr="008759EF">
        <w:trPr>
          <w:tblCellSpacing w:w="15" w:type="dxa"/>
        </w:trPr>
        <w:tc>
          <w:tcPr>
            <w:tcW w:w="0" w:type="auto"/>
            <w:vAlign w:val="center"/>
            <w:hideMark/>
          </w:tcPr>
          <w:p w:rsidR="008759EF" w:rsidRPr="008759EF" w:rsidRDefault="008759EF" w:rsidP="008759E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59E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void remove()</w:t>
            </w:r>
          </w:p>
        </w:tc>
        <w:tc>
          <w:tcPr>
            <w:tcW w:w="0" w:type="auto"/>
            <w:vAlign w:val="center"/>
            <w:hideMark/>
          </w:tcPr>
          <w:p w:rsidR="008759EF" w:rsidRPr="008759EF" w:rsidRDefault="008759EF" w:rsidP="008759E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59E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his method removes the last element from the list that was returned by next() or previous() methods</w:t>
            </w:r>
          </w:p>
        </w:tc>
      </w:tr>
      <w:tr w:rsidR="008759EF" w:rsidRPr="008759EF" w:rsidTr="008759EF">
        <w:trPr>
          <w:tblCellSpacing w:w="15" w:type="dxa"/>
        </w:trPr>
        <w:tc>
          <w:tcPr>
            <w:tcW w:w="0" w:type="auto"/>
            <w:vAlign w:val="center"/>
            <w:hideMark/>
          </w:tcPr>
          <w:p w:rsidR="008759EF" w:rsidRPr="008759EF" w:rsidRDefault="008759EF" w:rsidP="008759E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59E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void set(E e)</w:t>
            </w:r>
          </w:p>
        </w:tc>
        <w:tc>
          <w:tcPr>
            <w:tcW w:w="0" w:type="auto"/>
            <w:vAlign w:val="center"/>
            <w:hideMark/>
          </w:tcPr>
          <w:p w:rsidR="008759EF" w:rsidRPr="008759EF" w:rsidRDefault="008759EF" w:rsidP="008759E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8759E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his method replaces the last element returned by next() or previous() methods with the specified element.</w:t>
            </w:r>
          </w:p>
        </w:tc>
      </w:tr>
    </w:tbl>
    <w:p w:rsidR="008759EF" w:rsidRPr="008759EF" w:rsidRDefault="008759EF" w:rsidP="008759EF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</w:pPr>
      <w:r w:rsidRPr="008759EF"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  <w:t>Example of ListIterator Interface</w:t>
      </w:r>
    </w:p>
    <w:p w:rsidR="008759EF" w:rsidRPr="008759EF" w:rsidRDefault="008759EF" w:rsidP="008759EF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8759EF">
        <w:rPr>
          <w:rFonts w:ascii="Times New Roman" w:eastAsia="Times New Roman" w:hAnsi="Times New Roman" w:cs="Times New Roman"/>
          <w:sz w:val="24"/>
          <w:szCs w:val="24"/>
          <w:lang w:eastAsia="en-IN"/>
        </w:rPr>
        <w:t>import java.util.*;  </w:t>
      </w:r>
    </w:p>
    <w:p w:rsidR="008759EF" w:rsidRPr="008759EF" w:rsidRDefault="008759EF" w:rsidP="008759EF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8759EF">
        <w:rPr>
          <w:rFonts w:ascii="Times New Roman" w:eastAsia="Times New Roman" w:hAnsi="Times New Roman" w:cs="Times New Roman"/>
          <w:sz w:val="24"/>
          <w:szCs w:val="24"/>
          <w:lang w:eastAsia="en-IN"/>
        </w:rPr>
        <w:t>public class ListIteratorExample1{  </w:t>
      </w:r>
    </w:p>
    <w:p w:rsidR="008759EF" w:rsidRPr="008759EF" w:rsidRDefault="008759EF" w:rsidP="008759EF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8759EF">
        <w:rPr>
          <w:rFonts w:ascii="Times New Roman" w:eastAsia="Times New Roman" w:hAnsi="Times New Roman" w:cs="Times New Roman"/>
          <w:sz w:val="24"/>
          <w:szCs w:val="24"/>
          <w:lang w:eastAsia="en-IN"/>
        </w:rPr>
        <w:t>public static void main(String args[]){  </w:t>
      </w:r>
    </w:p>
    <w:p w:rsidR="008759EF" w:rsidRPr="008759EF" w:rsidRDefault="008759EF" w:rsidP="008759EF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8759EF">
        <w:rPr>
          <w:rFonts w:ascii="Times New Roman" w:eastAsia="Times New Roman" w:hAnsi="Times New Roman" w:cs="Times New Roman"/>
          <w:sz w:val="24"/>
          <w:szCs w:val="24"/>
          <w:lang w:eastAsia="en-IN"/>
        </w:rPr>
        <w:t>List&lt;String&gt; al=new ArrayList&lt;String&gt;();    </w:t>
      </w:r>
    </w:p>
    <w:p w:rsidR="008759EF" w:rsidRPr="008759EF" w:rsidRDefault="008759EF" w:rsidP="008759EF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8759EF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al.add("Amit");    </w:t>
      </w:r>
    </w:p>
    <w:p w:rsidR="008759EF" w:rsidRPr="008759EF" w:rsidRDefault="008759EF" w:rsidP="008759EF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8759EF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al.add("Vijay");    </w:t>
      </w:r>
    </w:p>
    <w:p w:rsidR="008759EF" w:rsidRPr="008759EF" w:rsidRDefault="008759EF" w:rsidP="008759EF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8759EF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al.add("Kumar");    </w:t>
      </w:r>
    </w:p>
    <w:p w:rsidR="008759EF" w:rsidRPr="008759EF" w:rsidRDefault="008759EF" w:rsidP="008759EF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8759EF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al.add(1,"Sachin");    </w:t>
      </w:r>
    </w:p>
    <w:p w:rsidR="008759EF" w:rsidRPr="008759EF" w:rsidRDefault="008759EF" w:rsidP="008759EF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8759EF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ListIterator&lt;String&gt; itr=al.listIterator();    </w:t>
      </w:r>
    </w:p>
    <w:p w:rsidR="008759EF" w:rsidRPr="008759EF" w:rsidRDefault="008759EF" w:rsidP="008759EF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8759EF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System.out.println("Traversing elements in forward direction");    </w:t>
      </w:r>
    </w:p>
    <w:p w:rsidR="008759EF" w:rsidRPr="008759EF" w:rsidRDefault="008759EF" w:rsidP="008759EF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8759EF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while(itr.hasNext()){    </w:t>
      </w:r>
    </w:p>
    <w:p w:rsidR="008759EF" w:rsidRPr="008759EF" w:rsidRDefault="008759EF" w:rsidP="008759EF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8759EF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    </w:t>
      </w:r>
    </w:p>
    <w:p w:rsidR="008759EF" w:rsidRPr="008759EF" w:rsidRDefault="008759EF" w:rsidP="008759EF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8759EF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System.out.println("index:"+itr.nextIndex()+" value:"+itr.next());    </w:t>
      </w:r>
    </w:p>
    <w:p w:rsidR="008759EF" w:rsidRPr="008759EF" w:rsidRDefault="008759EF" w:rsidP="008759EF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8759EF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}    </w:t>
      </w:r>
    </w:p>
    <w:p w:rsidR="008759EF" w:rsidRPr="008759EF" w:rsidRDefault="008759EF" w:rsidP="008759EF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8759EF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System.out.println("Traversing elements in backward direction");    </w:t>
      </w:r>
    </w:p>
    <w:p w:rsidR="008759EF" w:rsidRPr="008759EF" w:rsidRDefault="008759EF" w:rsidP="008759EF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8759EF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while(itr.hasPrevious()){    </w:t>
      </w:r>
    </w:p>
    <w:p w:rsidR="008759EF" w:rsidRPr="008759EF" w:rsidRDefault="008759EF" w:rsidP="008759EF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8759EF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  </w:t>
      </w:r>
    </w:p>
    <w:p w:rsidR="008759EF" w:rsidRPr="008759EF" w:rsidRDefault="008759EF" w:rsidP="008759EF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8759EF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System.out.println("index:"+itr.previousIndex()+" value:"+itr.previous());    </w:t>
      </w:r>
    </w:p>
    <w:p w:rsidR="008759EF" w:rsidRPr="008759EF" w:rsidRDefault="008759EF" w:rsidP="008759EF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8759EF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    }    </w:t>
      </w:r>
    </w:p>
    <w:p w:rsidR="008759EF" w:rsidRPr="008759EF" w:rsidRDefault="008759EF" w:rsidP="008759EF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8759EF">
        <w:rPr>
          <w:rFonts w:ascii="Times New Roman" w:eastAsia="Times New Roman" w:hAnsi="Times New Roman" w:cs="Times New Roman"/>
          <w:sz w:val="24"/>
          <w:szCs w:val="24"/>
          <w:lang w:eastAsia="en-IN"/>
        </w:rPr>
        <w:t>}  </w:t>
      </w:r>
    </w:p>
    <w:p w:rsidR="008759EF" w:rsidRPr="008759EF" w:rsidRDefault="008759EF" w:rsidP="008759EF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8759EF">
        <w:rPr>
          <w:rFonts w:ascii="Times New Roman" w:eastAsia="Times New Roman" w:hAnsi="Times New Roman" w:cs="Times New Roman"/>
          <w:sz w:val="24"/>
          <w:szCs w:val="24"/>
          <w:lang w:eastAsia="en-IN"/>
        </w:rPr>
        <w:t>}  </w:t>
      </w:r>
    </w:p>
    <w:p w:rsidR="008759EF" w:rsidRPr="008759EF" w:rsidRDefault="008759EF" w:rsidP="008759E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8759EF">
        <w:rPr>
          <w:rFonts w:ascii="Times New Roman" w:eastAsia="Times New Roman" w:hAnsi="Times New Roman" w:cs="Times New Roman"/>
          <w:sz w:val="24"/>
          <w:szCs w:val="24"/>
          <w:lang w:eastAsia="en-IN"/>
        </w:rPr>
        <w:t>Output:</w:t>
      </w:r>
    </w:p>
    <w:p w:rsidR="008759EF" w:rsidRPr="008759EF" w:rsidRDefault="008759EF" w:rsidP="008759E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8759EF">
        <w:rPr>
          <w:rFonts w:ascii="Courier New" w:eastAsia="Times New Roman" w:hAnsi="Courier New" w:cs="Courier New"/>
          <w:sz w:val="20"/>
          <w:szCs w:val="20"/>
          <w:lang w:eastAsia="en-IN"/>
        </w:rPr>
        <w:t>Traversing elements in forward direction</w:t>
      </w:r>
    </w:p>
    <w:p w:rsidR="008759EF" w:rsidRPr="008759EF" w:rsidRDefault="008759EF" w:rsidP="008759E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8759EF">
        <w:rPr>
          <w:rFonts w:ascii="Courier New" w:eastAsia="Times New Roman" w:hAnsi="Courier New" w:cs="Courier New"/>
          <w:sz w:val="20"/>
          <w:szCs w:val="20"/>
          <w:lang w:eastAsia="en-IN"/>
        </w:rPr>
        <w:lastRenderedPageBreak/>
        <w:t>index:0 value:Amit</w:t>
      </w:r>
    </w:p>
    <w:p w:rsidR="008759EF" w:rsidRPr="008759EF" w:rsidRDefault="008759EF" w:rsidP="008759E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8759EF">
        <w:rPr>
          <w:rFonts w:ascii="Courier New" w:eastAsia="Times New Roman" w:hAnsi="Courier New" w:cs="Courier New"/>
          <w:sz w:val="20"/>
          <w:szCs w:val="20"/>
          <w:lang w:eastAsia="en-IN"/>
        </w:rPr>
        <w:t>index:1 value:Sachin</w:t>
      </w:r>
    </w:p>
    <w:p w:rsidR="008759EF" w:rsidRPr="008759EF" w:rsidRDefault="008759EF" w:rsidP="008759E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8759EF">
        <w:rPr>
          <w:rFonts w:ascii="Courier New" w:eastAsia="Times New Roman" w:hAnsi="Courier New" w:cs="Courier New"/>
          <w:sz w:val="20"/>
          <w:szCs w:val="20"/>
          <w:lang w:eastAsia="en-IN"/>
        </w:rPr>
        <w:t>index:2 value:Vijay</w:t>
      </w:r>
    </w:p>
    <w:p w:rsidR="008759EF" w:rsidRPr="008759EF" w:rsidRDefault="008759EF" w:rsidP="008759E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8759EF">
        <w:rPr>
          <w:rFonts w:ascii="Courier New" w:eastAsia="Times New Roman" w:hAnsi="Courier New" w:cs="Courier New"/>
          <w:sz w:val="20"/>
          <w:szCs w:val="20"/>
          <w:lang w:eastAsia="en-IN"/>
        </w:rPr>
        <w:t>index:3 value:Kumar</w:t>
      </w:r>
    </w:p>
    <w:p w:rsidR="008759EF" w:rsidRPr="008759EF" w:rsidRDefault="008759EF" w:rsidP="008759E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8759EF">
        <w:rPr>
          <w:rFonts w:ascii="Courier New" w:eastAsia="Times New Roman" w:hAnsi="Courier New" w:cs="Courier New"/>
          <w:sz w:val="20"/>
          <w:szCs w:val="20"/>
          <w:lang w:eastAsia="en-IN"/>
        </w:rPr>
        <w:t>Traversing elements in backward direction</w:t>
      </w:r>
    </w:p>
    <w:p w:rsidR="008759EF" w:rsidRPr="008759EF" w:rsidRDefault="008759EF" w:rsidP="008759E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8759EF">
        <w:rPr>
          <w:rFonts w:ascii="Courier New" w:eastAsia="Times New Roman" w:hAnsi="Courier New" w:cs="Courier New"/>
          <w:sz w:val="20"/>
          <w:szCs w:val="20"/>
          <w:lang w:eastAsia="en-IN"/>
        </w:rPr>
        <w:t>index:3 value:Kumar</w:t>
      </w:r>
    </w:p>
    <w:p w:rsidR="008759EF" w:rsidRPr="008759EF" w:rsidRDefault="008759EF" w:rsidP="008759E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8759EF">
        <w:rPr>
          <w:rFonts w:ascii="Courier New" w:eastAsia="Times New Roman" w:hAnsi="Courier New" w:cs="Courier New"/>
          <w:sz w:val="20"/>
          <w:szCs w:val="20"/>
          <w:lang w:eastAsia="en-IN"/>
        </w:rPr>
        <w:t>index:2 value:Vijay</w:t>
      </w:r>
    </w:p>
    <w:p w:rsidR="008759EF" w:rsidRPr="008759EF" w:rsidRDefault="008759EF" w:rsidP="008759E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8759EF">
        <w:rPr>
          <w:rFonts w:ascii="Courier New" w:eastAsia="Times New Roman" w:hAnsi="Courier New" w:cs="Courier New"/>
          <w:sz w:val="20"/>
          <w:szCs w:val="20"/>
          <w:lang w:eastAsia="en-IN"/>
        </w:rPr>
        <w:t>index:1 value:Sachin</w:t>
      </w:r>
    </w:p>
    <w:p w:rsidR="008759EF" w:rsidRPr="008759EF" w:rsidRDefault="008759EF" w:rsidP="008759E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8759EF">
        <w:rPr>
          <w:rFonts w:ascii="Courier New" w:eastAsia="Times New Roman" w:hAnsi="Courier New" w:cs="Courier New"/>
          <w:sz w:val="20"/>
          <w:szCs w:val="20"/>
          <w:lang w:eastAsia="en-IN"/>
        </w:rPr>
        <w:t>index:0 value:Amit</w:t>
      </w:r>
    </w:p>
    <w:p w:rsidR="008759EF" w:rsidRPr="008759EF" w:rsidRDefault="008759EF" w:rsidP="008759E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</w:p>
    <w:p w:rsidR="008759EF" w:rsidRPr="008759EF" w:rsidRDefault="008759EF" w:rsidP="008759EF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</w:pPr>
      <w:r w:rsidRPr="008759EF"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  <w:t>Example of ListIterator Interface: Book</w:t>
      </w:r>
    </w:p>
    <w:p w:rsidR="008759EF" w:rsidRPr="008759EF" w:rsidRDefault="008759EF" w:rsidP="008759EF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8759EF">
        <w:rPr>
          <w:rFonts w:ascii="Times New Roman" w:eastAsia="Times New Roman" w:hAnsi="Times New Roman" w:cs="Times New Roman"/>
          <w:sz w:val="24"/>
          <w:szCs w:val="24"/>
          <w:lang w:eastAsia="en-IN"/>
        </w:rPr>
        <w:t>import java.util.*;  </w:t>
      </w:r>
    </w:p>
    <w:p w:rsidR="008759EF" w:rsidRPr="008759EF" w:rsidRDefault="008759EF" w:rsidP="008759EF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8759EF">
        <w:rPr>
          <w:rFonts w:ascii="Times New Roman" w:eastAsia="Times New Roman" w:hAnsi="Times New Roman" w:cs="Times New Roman"/>
          <w:sz w:val="24"/>
          <w:szCs w:val="24"/>
          <w:lang w:eastAsia="en-IN"/>
        </w:rPr>
        <w:t>class Book {  </w:t>
      </w:r>
    </w:p>
    <w:p w:rsidR="008759EF" w:rsidRPr="008759EF" w:rsidRDefault="008759EF" w:rsidP="008759EF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8759EF">
        <w:rPr>
          <w:rFonts w:ascii="Times New Roman" w:eastAsia="Times New Roman" w:hAnsi="Times New Roman" w:cs="Times New Roman"/>
          <w:sz w:val="24"/>
          <w:szCs w:val="24"/>
          <w:lang w:eastAsia="en-IN"/>
        </w:rPr>
        <w:t>int id;  </w:t>
      </w:r>
    </w:p>
    <w:p w:rsidR="008759EF" w:rsidRPr="008759EF" w:rsidRDefault="008759EF" w:rsidP="008759EF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8759EF">
        <w:rPr>
          <w:rFonts w:ascii="Times New Roman" w:eastAsia="Times New Roman" w:hAnsi="Times New Roman" w:cs="Times New Roman"/>
          <w:sz w:val="24"/>
          <w:szCs w:val="24"/>
          <w:lang w:eastAsia="en-IN"/>
        </w:rPr>
        <w:t>String name,author,publisher;  </w:t>
      </w:r>
    </w:p>
    <w:p w:rsidR="008759EF" w:rsidRPr="008759EF" w:rsidRDefault="008759EF" w:rsidP="008759EF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8759EF">
        <w:rPr>
          <w:rFonts w:ascii="Times New Roman" w:eastAsia="Times New Roman" w:hAnsi="Times New Roman" w:cs="Times New Roman"/>
          <w:sz w:val="24"/>
          <w:szCs w:val="24"/>
          <w:lang w:eastAsia="en-IN"/>
        </w:rPr>
        <w:t>int quantity;  </w:t>
      </w:r>
    </w:p>
    <w:p w:rsidR="008759EF" w:rsidRPr="008759EF" w:rsidRDefault="008759EF" w:rsidP="008759EF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8759EF">
        <w:rPr>
          <w:rFonts w:ascii="Times New Roman" w:eastAsia="Times New Roman" w:hAnsi="Times New Roman" w:cs="Times New Roman"/>
          <w:sz w:val="24"/>
          <w:szCs w:val="24"/>
          <w:lang w:eastAsia="en-IN"/>
        </w:rPr>
        <w:t>public Book(int id, String name, String author, String publisher, int quantity) {  </w:t>
      </w:r>
    </w:p>
    <w:p w:rsidR="008759EF" w:rsidRPr="008759EF" w:rsidRDefault="008759EF" w:rsidP="008759EF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8759EF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this.id = id;  </w:t>
      </w:r>
    </w:p>
    <w:p w:rsidR="008759EF" w:rsidRPr="008759EF" w:rsidRDefault="008759EF" w:rsidP="008759EF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8759EF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this.name = name;  </w:t>
      </w:r>
    </w:p>
    <w:p w:rsidR="008759EF" w:rsidRPr="008759EF" w:rsidRDefault="008759EF" w:rsidP="008759EF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8759EF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this.author = author;  </w:t>
      </w:r>
    </w:p>
    <w:p w:rsidR="008759EF" w:rsidRPr="008759EF" w:rsidRDefault="008759EF" w:rsidP="008759EF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8759EF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this.publisher = publisher;  </w:t>
      </w:r>
    </w:p>
    <w:p w:rsidR="008759EF" w:rsidRPr="008759EF" w:rsidRDefault="008759EF" w:rsidP="008759EF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8759EF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this.quantity = quantity;  </w:t>
      </w:r>
    </w:p>
    <w:p w:rsidR="008759EF" w:rsidRPr="008759EF" w:rsidRDefault="008759EF" w:rsidP="008759EF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8759EF">
        <w:rPr>
          <w:rFonts w:ascii="Times New Roman" w:eastAsia="Times New Roman" w:hAnsi="Times New Roman" w:cs="Times New Roman"/>
          <w:sz w:val="24"/>
          <w:szCs w:val="24"/>
          <w:lang w:eastAsia="en-IN"/>
        </w:rPr>
        <w:t>}  </w:t>
      </w:r>
    </w:p>
    <w:p w:rsidR="008759EF" w:rsidRPr="008759EF" w:rsidRDefault="008759EF" w:rsidP="008759EF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8759EF">
        <w:rPr>
          <w:rFonts w:ascii="Times New Roman" w:eastAsia="Times New Roman" w:hAnsi="Times New Roman" w:cs="Times New Roman"/>
          <w:sz w:val="24"/>
          <w:szCs w:val="24"/>
          <w:lang w:eastAsia="en-IN"/>
        </w:rPr>
        <w:t>}  </w:t>
      </w:r>
    </w:p>
    <w:p w:rsidR="008759EF" w:rsidRPr="008759EF" w:rsidRDefault="008759EF" w:rsidP="008759EF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8759EF">
        <w:rPr>
          <w:rFonts w:ascii="Times New Roman" w:eastAsia="Times New Roman" w:hAnsi="Times New Roman" w:cs="Times New Roman"/>
          <w:sz w:val="24"/>
          <w:szCs w:val="24"/>
          <w:lang w:eastAsia="en-IN"/>
        </w:rPr>
        <w:t>public class ListIteratorExample2 {  </w:t>
      </w:r>
    </w:p>
    <w:p w:rsidR="008759EF" w:rsidRPr="008759EF" w:rsidRDefault="008759EF" w:rsidP="008759EF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8759EF">
        <w:rPr>
          <w:rFonts w:ascii="Times New Roman" w:eastAsia="Times New Roman" w:hAnsi="Times New Roman" w:cs="Times New Roman"/>
          <w:sz w:val="24"/>
          <w:szCs w:val="24"/>
          <w:lang w:eastAsia="en-IN"/>
        </w:rPr>
        <w:t>public static void main(String[] args) {  </w:t>
      </w:r>
    </w:p>
    <w:p w:rsidR="008759EF" w:rsidRPr="008759EF" w:rsidRDefault="008759EF" w:rsidP="008759EF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8759EF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//Creating list of Books  </w:t>
      </w:r>
    </w:p>
    <w:p w:rsidR="008759EF" w:rsidRPr="008759EF" w:rsidRDefault="008759EF" w:rsidP="008759EF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8759EF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List&lt;Book&gt; list=new ArrayList&lt;Book&gt;();  </w:t>
      </w:r>
    </w:p>
    <w:p w:rsidR="008759EF" w:rsidRPr="008759EF" w:rsidRDefault="008759EF" w:rsidP="008759EF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8759EF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//Creating Books  </w:t>
      </w:r>
    </w:p>
    <w:p w:rsidR="008759EF" w:rsidRPr="008759EF" w:rsidRDefault="008759EF" w:rsidP="008759EF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8759EF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Book b1=new Book(101,"Let us C","Yashwant Kanetkar","BPB",8);  </w:t>
      </w:r>
    </w:p>
    <w:p w:rsidR="008759EF" w:rsidRPr="008759EF" w:rsidRDefault="008759EF" w:rsidP="008759EF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8759EF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Book b2=new Book(102,"Data Communications &amp; Networking","Forouzan","Mc Graw Hill",4);  </w:t>
      </w:r>
    </w:p>
    <w:p w:rsidR="008759EF" w:rsidRPr="008759EF" w:rsidRDefault="008759EF" w:rsidP="008759EF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8759EF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Book b3=new Book(103,"Operating System","Galvin","Wiley",6);  </w:t>
      </w:r>
    </w:p>
    <w:p w:rsidR="008759EF" w:rsidRPr="008759EF" w:rsidRDefault="008759EF" w:rsidP="008759EF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8759EF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//Adding Books to list  </w:t>
      </w:r>
    </w:p>
    <w:p w:rsidR="008759EF" w:rsidRPr="008759EF" w:rsidRDefault="008759EF" w:rsidP="008759EF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8759EF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list.add(b1);  </w:t>
      </w:r>
    </w:p>
    <w:p w:rsidR="008759EF" w:rsidRPr="008759EF" w:rsidRDefault="008759EF" w:rsidP="008759EF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8759EF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list.add(b2);  </w:t>
      </w:r>
    </w:p>
    <w:p w:rsidR="008759EF" w:rsidRPr="008759EF" w:rsidRDefault="008759EF" w:rsidP="008759EF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8759EF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list.add(b3);  </w:t>
      </w:r>
    </w:p>
    <w:p w:rsidR="008759EF" w:rsidRPr="008759EF" w:rsidRDefault="008759EF" w:rsidP="008759EF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8759EF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//Traversing list  </w:t>
      </w:r>
    </w:p>
    <w:p w:rsidR="008759EF" w:rsidRPr="008759EF" w:rsidRDefault="008759EF" w:rsidP="008759EF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8759EF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for(Book b:list){  </w:t>
      </w:r>
    </w:p>
    <w:p w:rsidR="008759EF" w:rsidRPr="008759EF" w:rsidRDefault="008759EF" w:rsidP="008759EF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8759EF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System.out.println(b.id+" "+b.name+" "+b.author+" "+b.publisher+" "+b.quantity);  </w:t>
      </w:r>
    </w:p>
    <w:p w:rsidR="008759EF" w:rsidRPr="008759EF" w:rsidRDefault="008759EF" w:rsidP="008759EF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8759EF">
        <w:rPr>
          <w:rFonts w:ascii="Times New Roman" w:eastAsia="Times New Roman" w:hAnsi="Times New Roman" w:cs="Times New Roman"/>
          <w:sz w:val="24"/>
          <w:szCs w:val="24"/>
          <w:lang w:eastAsia="en-IN"/>
        </w:rPr>
        <w:t>    }  </w:t>
      </w:r>
    </w:p>
    <w:p w:rsidR="008759EF" w:rsidRPr="008759EF" w:rsidRDefault="008759EF" w:rsidP="008759EF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8759EF">
        <w:rPr>
          <w:rFonts w:ascii="Times New Roman" w:eastAsia="Times New Roman" w:hAnsi="Times New Roman" w:cs="Times New Roman"/>
          <w:sz w:val="24"/>
          <w:szCs w:val="24"/>
          <w:lang w:eastAsia="en-IN"/>
        </w:rPr>
        <w:t>}  </w:t>
      </w:r>
    </w:p>
    <w:p w:rsidR="008759EF" w:rsidRPr="008759EF" w:rsidRDefault="008759EF" w:rsidP="008759EF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8759EF">
        <w:rPr>
          <w:rFonts w:ascii="Times New Roman" w:eastAsia="Times New Roman" w:hAnsi="Times New Roman" w:cs="Times New Roman"/>
          <w:sz w:val="24"/>
          <w:szCs w:val="24"/>
          <w:lang w:eastAsia="en-IN"/>
        </w:rPr>
        <w:t>}  </w:t>
      </w:r>
    </w:p>
    <w:p w:rsidR="008759EF" w:rsidRPr="008759EF" w:rsidRDefault="008759EF" w:rsidP="008759E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8759EF">
        <w:rPr>
          <w:rFonts w:ascii="Times New Roman" w:eastAsia="Times New Roman" w:hAnsi="Times New Roman" w:cs="Times New Roman"/>
          <w:sz w:val="24"/>
          <w:szCs w:val="24"/>
          <w:lang w:eastAsia="en-IN"/>
        </w:rPr>
        <w:t>Output:</w:t>
      </w:r>
    </w:p>
    <w:p w:rsidR="008759EF" w:rsidRPr="008759EF" w:rsidRDefault="008759EF" w:rsidP="008759E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8759EF">
        <w:rPr>
          <w:rFonts w:ascii="Courier New" w:eastAsia="Times New Roman" w:hAnsi="Courier New" w:cs="Courier New"/>
          <w:sz w:val="20"/>
          <w:szCs w:val="20"/>
          <w:lang w:eastAsia="en-IN"/>
        </w:rPr>
        <w:t>101 Let us C Yashwant Kanetkar BPB 8</w:t>
      </w:r>
    </w:p>
    <w:p w:rsidR="008759EF" w:rsidRPr="008759EF" w:rsidRDefault="008759EF" w:rsidP="008759E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8759EF">
        <w:rPr>
          <w:rFonts w:ascii="Courier New" w:eastAsia="Times New Roman" w:hAnsi="Courier New" w:cs="Courier New"/>
          <w:sz w:val="20"/>
          <w:szCs w:val="20"/>
          <w:lang w:eastAsia="en-IN"/>
        </w:rPr>
        <w:t>102 Data Communications &amp; Networking Forouzan Mc Graw Hill 4</w:t>
      </w:r>
    </w:p>
    <w:p w:rsidR="008759EF" w:rsidRPr="008759EF" w:rsidRDefault="008759EF" w:rsidP="008759E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8759EF">
        <w:rPr>
          <w:rFonts w:ascii="Courier New" w:eastAsia="Times New Roman" w:hAnsi="Courier New" w:cs="Courier New"/>
          <w:sz w:val="20"/>
          <w:szCs w:val="20"/>
          <w:lang w:eastAsia="en-IN"/>
        </w:rPr>
        <w:t>103 Operating System Galvin Wiley 6</w:t>
      </w:r>
    </w:p>
    <w:p w:rsidR="00511442" w:rsidRDefault="00511442"/>
    <w:sectPr w:rsidR="0051144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3D549DF"/>
    <w:multiLevelType w:val="multilevel"/>
    <w:tmpl w:val="480EA2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25404729"/>
    <w:multiLevelType w:val="multilevel"/>
    <w:tmpl w:val="56428A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288F3EF2"/>
    <w:multiLevelType w:val="multilevel"/>
    <w:tmpl w:val="3B86CE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3ACF544C"/>
    <w:multiLevelType w:val="multilevel"/>
    <w:tmpl w:val="79147F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5B6A3110"/>
    <w:multiLevelType w:val="multilevel"/>
    <w:tmpl w:val="CA42D3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9"/>
  <w:doNotDisplayPageBoundaries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1MzMyMzYyMQUCSyUdpeDU4uLM/DyQAsNaAH7pPLEsAAAA"/>
  </w:docVars>
  <w:rsids>
    <w:rsidRoot w:val="008759EF"/>
    <w:rsid w:val="00511442"/>
    <w:rsid w:val="008759EF"/>
    <w:rsid w:val="008D1C2A"/>
    <w:rsid w:val="00B912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8759E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Heading2">
    <w:name w:val="heading 2"/>
    <w:basedOn w:val="Normal"/>
    <w:link w:val="Heading2Char"/>
    <w:uiPriority w:val="9"/>
    <w:qFormat/>
    <w:rsid w:val="008759E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paragraph" w:styleId="Heading3">
    <w:name w:val="heading 3"/>
    <w:basedOn w:val="Normal"/>
    <w:link w:val="Heading3Char"/>
    <w:uiPriority w:val="9"/>
    <w:qFormat/>
    <w:rsid w:val="008759E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759EF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customStyle="1" w:styleId="Heading2Char">
    <w:name w:val="Heading 2 Char"/>
    <w:basedOn w:val="DefaultParagraphFont"/>
    <w:link w:val="Heading2"/>
    <w:uiPriority w:val="9"/>
    <w:rsid w:val="008759EF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customStyle="1" w:styleId="Heading3Char">
    <w:name w:val="Heading 3 Char"/>
    <w:basedOn w:val="DefaultParagraphFont"/>
    <w:link w:val="Heading3"/>
    <w:uiPriority w:val="9"/>
    <w:rsid w:val="008759EF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8759E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keyword">
    <w:name w:val="keyword"/>
    <w:basedOn w:val="DefaultParagraphFont"/>
    <w:rsid w:val="008759EF"/>
  </w:style>
  <w:style w:type="character" w:customStyle="1" w:styleId="string">
    <w:name w:val="string"/>
    <w:basedOn w:val="DefaultParagraphFont"/>
    <w:rsid w:val="008759EF"/>
  </w:style>
  <w:style w:type="character" w:customStyle="1" w:styleId="number">
    <w:name w:val="number"/>
    <w:basedOn w:val="DefaultParagraphFont"/>
    <w:rsid w:val="008759EF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759E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759EF"/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comment">
    <w:name w:val="comment"/>
    <w:basedOn w:val="DefaultParagraphFont"/>
    <w:rsid w:val="008759E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8759E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Heading2">
    <w:name w:val="heading 2"/>
    <w:basedOn w:val="Normal"/>
    <w:link w:val="Heading2Char"/>
    <w:uiPriority w:val="9"/>
    <w:qFormat/>
    <w:rsid w:val="008759E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paragraph" w:styleId="Heading3">
    <w:name w:val="heading 3"/>
    <w:basedOn w:val="Normal"/>
    <w:link w:val="Heading3Char"/>
    <w:uiPriority w:val="9"/>
    <w:qFormat/>
    <w:rsid w:val="008759E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759EF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customStyle="1" w:styleId="Heading2Char">
    <w:name w:val="Heading 2 Char"/>
    <w:basedOn w:val="DefaultParagraphFont"/>
    <w:link w:val="Heading2"/>
    <w:uiPriority w:val="9"/>
    <w:rsid w:val="008759EF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customStyle="1" w:styleId="Heading3Char">
    <w:name w:val="Heading 3 Char"/>
    <w:basedOn w:val="DefaultParagraphFont"/>
    <w:link w:val="Heading3"/>
    <w:uiPriority w:val="9"/>
    <w:rsid w:val="008759EF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8759E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keyword">
    <w:name w:val="keyword"/>
    <w:basedOn w:val="DefaultParagraphFont"/>
    <w:rsid w:val="008759EF"/>
  </w:style>
  <w:style w:type="character" w:customStyle="1" w:styleId="string">
    <w:name w:val="string"/>
    <w:basedOn w:val="DefaultParagraphFont"/>
    <w:rsid w:val="008759EF"/>
  </w:style>
  <w:style w:type="character" w:customStyle="1" w:styleId="number">
    <w:name w:val="number"/>
    <w:basedOn w:val="DefaultParagraphFont"/>
    <w:rsid w:val="008759EF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759E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759EF"/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comment">
    <w:name w:val="comment"/>
    <w:basedOn w:val="DefaultParagraphFont"/>
    <w:rsid w:val="008759E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3434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27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9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214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98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372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68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6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708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808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624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8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356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916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F18C63A-E781-49C8-94B0-AFDCC5F5BD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037</Words>
  <Characters>5916</Characters>
  <Application>Microsoft Office Word</Application>
  <DocSecurity>0</DocSecurity>
  <Lines>49</Lines>
  <Paragraphs>13</Paragraphs>
  <ScaleCrop>false</ScaleCrop>
  <Company/>
  <LinksUpToDate>false</LinksUpToDate>
  <CharactersWithSpaces>69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1</cp:revision>
  <dcterms:created xsi:type="dcterms:W3CDTF">2019-02-25T11:04:00Z</dcterms:created>
  <dcterms:modified xsi:type="dcterms:W3CDTF">2019-02-25T11:05:00Z</dcterms:modified>
</cp:coreProperties>
</file>